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A11DCF" w14:textId="14E58F56" w:rsidR="006352EA" w:rsidRPr="00F42025" w:rsidRDefault="00F4202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</w:t>
      </w:r>
      <w:r w:rsidRPr="00F42025">
        <w:rPr>
          <w:rFonts w:ascii="Times New Roman" w:hAnsi="Times New Roman" w:cs="Times New Roman"/>
          <w:sz w:val="24"/>
          <w:szCs w:val="24"/>
        </w:rPr>
        <w:t xml:space="preserve">. </w:t>
      </w:r>
      <w:r w:rsidRPr="00F42025">
        <w:rPr>
          <w:rFonts w:ascii="Times New Roman" w:hAnsi="Times New Roman" w:cs="Times New Roman"/>
          <w:sz w:val="24"/>
          <w:szCs w:val="24"/>
        </w:rPr>
        <w:t>Do functions need to be always commented? Write your understanding based on the reading</w:t>
      </w:r>
      <w:r w:rsidRPr="00F42025">
        <w:rPr>
          <w:rFonts w:ascii="Times New Roman" w:hAnsi="Times New Roman" w:cs="Times New Roman"/>
          <w:sz w:val="24"/>
          <w:szCs w:val="24"/>
        </w:rPr>
        <w:t>.</w:t>
      </w:r>
    </w:p>
    <w:p w14:paraId="53737EF0" w14:textId="2975E8A1" w:rsidR="00F42025" w:rsidRPr="00F42025" w:rsidRDefault="00F42025">
      <w:pPr>
        <w:rPr>
          <w:rFonts w:ascii="Times New Roman" w:hAnsi="Times New Roman" w:cs="Times New Roman"/>
          <w:sz w:val="24"/>
          <w:szCs w:val="24"/>
        </w:rPr>
      </w:pPr>
      <w:r w:rsidRPr="00F42025">
        <w:rPr>
          <w:rFonts w:ascii="Times New Roman" w:hAnsi="Times New Roman" w:cs="Times New Roman"/>
          <w:sz w:val="24"/>
          <w:szCs w:val="24"/>
        </w:rPr>
        <w:t xml:space="preserve">In my understanding, we do not have to comment </w:t>
      </w:r>
      <w:r w:rsidR="00812CF9">
        <w:rPr>
          <w:rFonts w:ascii="Times New Roman" w:hAnsi="Times New Roman" w:cs="Times New Roman"/>
          <w:sz w:val="24"/>
          <w:szCs w:val="24"/>
        </w:rPr>
        <w:t xml:space="preserve">on </w:t>
      </w:r>
      <w:r w:rsidRPr="00F42025">
        <w:rPr>
          <w:rFonts w:ascii="Times New Roman" w:hAnsi="Times New Roman" w:cs="Times New Roman"/>
          <w:sz w:val="24"/>
          <w:szCs w:val="24"/>
        </w:rPr>
        <w:t xml:space="preserve">it always because it shows us which one is calling which one and if we gave it a meaningful name and do not have to comment </w:t>
      </w:r>
      <w:r w:rsidR="001F6462">
        <w:rPr>
          <w:rFonts w:ascii="Times New Roman" w:hAnsi="Times New Roman" w:cs="Times New Roman"/>
          <w:sz w:val="24"/>
          <w:szCs w:val="24"/>
        </w:rPr>
        <w:t xml:space="preserve">on </w:t>
      </w:r>
      <w:r w:rsidRPr="00F42025">
        <w:rPr>
          <w:rFonts w:ascii="Times New Roman" w:hAnsi="Times New Roman" w:cs="Times New Roman"/>
          <w:sz w:val="24"/>
          <w:szCs w:val="24"/>
        </w:rPr>
        <w:t xml:space="preserve">it. </w:t>
      </w:r>
    </w:p>
    <w:p w14:paraId="6FEC8DA7" w14:textId="5303EF77" w:rsidR="00F42025" w:rsidRPr="00F42025" w:rsidRDefault="00F4202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 w:rsidRPr="00F42025">
        <w:rPr>
          <w:rFonts w:ascii="Times New Roman" w:hAnsi="Times New Roman" w:cs="Times New Roman"/>
          <w:sz w:val="24"/>
          <w:szCs w:val="24"/>
        </w:rPr>
        <w:t xml:space="preserve">. </w:t>
      </w:r>
      <w:r w:rsidRPr="00F42025">
        <w:rPr>
          <w:rFonts w:ascii="Times New Roman" w:hAnsi="Times New Roman" w:cs="Times New Roman"/>
          <w:sz w:val="24"/>
          <w:szCs w:val="24"/>
        </w:rPr>
        <w:t>When to choose Function Declaration versus Function Expression?</w:t>
      </w:r>
    </w:p>
    <w:p w14:paraId="576ECF27" w14:textId="662BC8B8" w:rsidR="00F42025" w:rsidRPr="00F42025" w:rsidRDefault="00F42025">
      <w:pP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 w:rsidRPr="00F42025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We use Function declaration </w:t>
      </w:r>
      <w:r w:rsidRPr="00F42025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when you want to create a</w:t>
      </w:r>
      <w:r w:rsidRPr="00F42025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function </w:t>
      </w:r>
      <w:r w:rsidRPr="00F42025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on the global scope and make it available throughout your code.</w:t>
      </w:r>
    </w:p>
    <w:p w14:paraId="7D6AA40F" w14:textId="0C7485E8" w:rsidR="00F42025" w:rsidRDefault="00F42025">
      <w:pPr>
        <w:rPr>
          <w:rFonts w:ascii="Arial" w:hAnsi="Arial" w:cs="Arial"/>
          <w:color w:val="202124"/>
          <w:shd w:val="clear" w:color="auto" w:fill="FFFFFF"/>
        </w:rPr>
      </w:pPr>
      <w:r w:rsidRPr="00F42025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We use function expression</w:t>
      </w:r>
      <w:r w:rsidRPr="00F42025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 to limit where the</w:t>
      </w:r>
      <w:r w:rsidRPr="00F42025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function </w:t>
      </w:r>
      <w:r w:rsidRPr="00F42025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is available</w:t>
      </w:r>
      <w:r>
        <w:rPr>
          <w:rFonts w:ascii="Arial" w:hAnsi="Arial" w:cs="Arial"/>
          <w:color w:val="202124"/>
          <w:shd w:val="clear" w:color="auto" w:fill="FFFFFF"/>
        </w:rPr>
        <w:t>.</w:t>
      </w:r>
    </w:p>
    <w:p w14:paraId="6D41DDF6" w14:textId="3C9E46F8" w:rsidR="00F42025" w:rsidRDefault="00F42025">
      <w:r>
        <w:rPr>
          <w:rFonts w:ascii="Arial" w:hAnsi="Arial" w:cs="Arial"/>
          <w:color w:val="202124"/>
          <w:shd w:val="clear" w:color="auto" w:fill="FFFFFF"/>
        </w:rPr>
        <w:t xml:space="preserve">5. </w:t>
      </w:r>
      <w:r>
        <w:t>Function are values in JavaScript. They can be assigned, copied, or declared in any place of the code. Is this a true or a false statement? Support your answer with examples.</w:t>
      </w:r>
    </w:p>
    <w:p w14:paraId="34581DAC" w14:textId="15F64298" w:rsidR="001F6462" w:rsidRDefault="001F6462">
      <w:r>
        <w:t xml:space="preserve">Yes, functions are values in JavaScript. </w:t>
      </w:r>
    </w:p>
    <w:p w14:paraId="4E4DB3C4" w14:textId="0A92B41B" w:rsidR="001F6462" w:rsidRDefault="001F6462">
      <w:pPr>
        <w:rPr>
          <w:rFonts w:ascii="Arial" w:hAnsi="Arial" w:cs="Arial"/>
          <w:color w:val="202124"/>
          <w:shd w:val="clear" w:color="auto" w:fill="FFFFFF"/>
        </w:rPr>
      </w:pPr>
      <w:r>
        <w:rPr>
          <w:rFonts w:ascii="Arial" w:hAnsi="Arial" w:cs="Arial"/>
          <w:color w:val="202124"/>
          <w:shd w:val="clear" w:color="auto" w:fill="FFFFFF"/>
        </w:rPr>
        <w:t>Example.</w:t>
      </w:r>
    </w:p>
    <w:p w14:paraId="391422C3" w14:textId="4C2DE03F" w:rsidR="001F6462" w:rsidRDefault="001F6462">
      <w:pPr>
        <w:rPr>
          <w:rFonts w:ascii="Arial" w:hAnsi="Arial" w:cs="Arial"/>
          <w:color w:val="202124"/>
          <w:shd w:val="clear" w:color="auto" w:fill="FFFFFF"/>
        </w:rPr>
      </w:pPr>
      <w:r>
        <w:rPr>
          <w:rFonts w:ascii="Arial" w:hAnsi="Arial" w:cs="Arial"/>
          <w:color w:val="202124"/>
          <w:shd w:val="clear" w:color="auto" w:fill="FFFFFF"/>
        </w:rPr>
        <w:t>Function sum(</w:t>
      </w:r>
      <w:proofErr w:type="spellStart"/>
      <w:proofErr w:type="gramStart"/>
      <w:r>
        <w:rPr>
          <w:rFonts w:ascii="Arial" w:hAnsi="Arial" w:cs="Arial"/>
          <w:color w:val="202124"/>
          <w:shd w:val="clear" w:color="auto" w:fill="FFFFFF"/>
        </w:rPr>
        <w:t>x,y</w:t>
      </w:r>
      <w:proofErr w:type="spellEnd"/>
      <w:proofErr w:type="gramEnd"/>
      <w:r>
        <w:rPr>
          <w:rFonts w:ascii="Arial" w:hAnsi="Arial" w:cs="Arial"/>
          <w:color w:val="202124"/>
          <w:shd w:val="clear" w:color="auto" w:fill="FFFFFF"/>
        </w:rPr>
        <w:t>){</w:t>
      </w:r>
    </w:p>
    <w:p w14:paraId="1700ADE0" w14:textId="4CB95251" w:rsidR="001F6462" w:rsidRDefault="001F6462">
      <w:pPr>
        <w:rPr>
          <w:rFonts w:ascii="Arial" w:hAnsi="Arial" w:cs="Arial"/>
          <w:color w:val="202124"/>
          <w:shd w:val="clear" w:color="auto" w:fill="FFFFFF"/>
        </w:rPr>
      </w:pPr>
      <w:r>
        <w:rPr>
          <w:rFonts w:ascii="Arial" w:hAnsi="Arial" w:cs="Arial"/>
          <w:color w:val="202124"/>
          <w:shd w:val="clear" w:color="auto" w:fill="FFFFFF"/>
        </w:rPr>
        <w:t xml:space="preserve">return </w:t>
      </w:r>
      <w:proofErr w:type="spellStart"/>
      <w:r>
        <w:rPr>
          <w:rFonts w:ascii="Arial" w:hAnsi="Arial" w:cs="Arial"/>
          <w:color w:val="202124"/>
          <w:shd w:val="clear" w:color="auto" w:fill="FFFFFF"/>
        </w:rPr>
        <w:t>x+y</w:t>
      </w:r>
      <w:proofErr w:type="spellEnd"/>
      <w:r>
        <w:rPr>
          <w:rFonts w:ascii="Arial" w:hAnsi="Arial" w:cs="Arial"/>
          <w:color w:val="202124"/>
          <w:shd w:val="clear" w:color="auto" w:fill="FFFFFF"/>
        </w:rPr>
        <w:t xml:space="preserve">;// will return the sum of x and </w:t>
      </w:r>
      <w:proofErr w:type="gramStart"/>
      <w:r>
        <w:rPr>
          <w:rFonts w:ascii="Arial" w:hAnsi="Arial" w:cs="Arial"/>
          <w:color w:val="202124"/>
          <w:shd w:val="clear" w:color="auto" w:fill="FFFFFF"/>
        </w:rPr>
        <w:t>y;</w:t>
      </w:r>
      <w:proofErr w:type="gramEnd"/>
    </w:p>
    <w:p w14:paraId="7ACBCECB" w14:textId="77C9326F" w:rsidR="001F6462" w:rsidRPr="00F42025" w:rsidRDefault="001F6462">
      <w:pPr>
        <w:rPr>
          <w:rFonts w:ascii="Arial" w:hAnsi="Arial" w:cs="Arial"/>
          <w:color w:val="202124"/>
          <w:shd w:val="clear" w:color="auto" w:fill="FFFFFF"/>
        </w:rPr>
      </w:pPr>
      <w:r>
        <w:rPr>
          <w:rFonts w:ascii="Arial" w:hAnsi="Arial" w:cs="Arial"/>
          <w:color w:val="202124"/>
          <w:shd w:val="clear" w:color="auto" w:fill="FFFFFF"/>
        </w:rPr>
        <w:t>}</w:t>
      </w:r>
    </w:p>
    <w:sectPr w:rsidR="001F6462" w:rsidRPr="00F42025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0CEECB" w14:textId="77777777" w:rsidR="009637E6" w:rsidRDefault="009637E6" w:rsidP="00812CF9">
      <w:pPr>
        <w:spacing w:after="0" w:line="240" w:lineRule="auto"/>
      </w:pPr>
      <w:r>
        <w:separator/>
      </w:r>
    </w:p>
  </w:endnote>
  <w:endnote w:type="continuationSeparator" w:id="0">
    <w:p w14:paraId="06F7403A" w14:textId="77777777" w:rsidR="009637E6" w:rsidRDefault="009637E6" w:rsidP="00812C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C6CB05" w14:textId="77777777" w:rsidR="00812CF9" w:rsidRDefault="00812C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34F698" w14:textId="77777777" w:rsidR="00812CF9" w:rsidRDefault="00812CF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FF4CC1" w14:textId="77777777" w:rsidR="00812CF9" w:rsidRDefault="00812C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94F818" w14:textId="77777777" w:rsidR="009637E6" w:rsidRDefault="009637E6" w:rsidP="00812CF9">
      <w:pPr>
        <w:spacing w:after="0" w:line="240" w:lineRule="auto"/>
      </w:pPr>
      <w:r>
        <w:separator/>
      </w:r>
    </w:p>
  </w:footnote>
  <w:footnote w:type="continuationSeparator" w:id="0">
    <w:p w14:paraId="2902F091" w14:textId="77777777" w:rsidR="009637E6" w:rsidRDefault="009637E6" w:rsidP="00812C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522245" w14:textId="77777777" w:rsidR="00812CF9" w:rsidRDefault="00812C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306459" w14:textId="72AE9083" w:rsidR="00812CF9" w:rsidRDefault="00812CF9">
    <w:pPr>
      <w:pStyle w:val="Header"/>
    </w:pPr>
    <w:r>
      <w:t>Selam Teklehaimanot                                    ID 111560</w:t>
    </w:r>
  </w:p>
  <w:p w14:paraId="2DEAF2EB" w14:textId="77777777" w:rsidR="00812CF9" w:rsidRDefault="00812CF9">
    <w:pPr>
      <w:pStyle w:val="Header"/>
    </w:pPr>
  </w:p>
  <w:p w14:paraId="3CB727EB" w14:textId="77777777" w:rsidR="00812CF9" w:rsidRDefault="00812CF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AA72B7" w14:textId="77777777" w:rsidR="00812CF9" w:rsidRDefault="00812CF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ytDCwNDEzNjEyMDZX0lEKTi0uzszPAykwrAUA/4cC2SwAAAA="/>
  </w:docVars>
  <w:rsids>
    <w:rsidRoot w:val="00F42025"/>
    <w:rsid w:val="00014A43"/>
    <w:rsid w:val="001F6462"/>
    <w:rsid w:val="004B664E"/>
    <w:rsid w:val="00812CF9"/>
    <w:rsid w:val="009637E6"/>
    <w:rsid w:val="00F42025"/>
    <w:rsid w:val="00F6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513EAB"/>
  <w15:chartTrackingRefBased/>
  <w15:docId w15:val="{3B628412-04D8-40FF-BD47-25AF71156C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2C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2CF9"/>
  </w:style>
  <w:style w:type="paragraph" w:styleId="Footer">
    <w:name w:val="footer"/>
    <w:basedOn w:val="Normal"/>
    <w:link w:val="FooterChar"/>
    <w:uiPriority w:val="99"/>
    <w:unhideWhenUsed/>
    <w:rsid w:val="00812C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2C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4</Words>
  <Characters>7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lam Teklehaimanot</dc:creator>
  <cp:keywords/>
  <dc:description/>
  <cp:lastModifiedBy>Selam Teklehaimanot</cp:lastModifiedBy>
  <cp:revision>2</cp:revision>
  <dcterms:created xsi:type="dcterms:W3CDTF">2021-03-03T04:12:00Z</dcterms:created>
  <dcterms:modified xsi:type="dcterms:W3CDTF">2021-03-03T04:12:00Z</dcterms:modified>
</cp:coreProperties>
</file>